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5765"/>
      </w:tblGrid>
      <w:tr w:rsidR="00CD4674" w:rsidRPr="000B7B3A" w14:paraId="6FE8DEA5" w14:textId="77777777" w:rsidTr="000B7B3A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4404020" w14:textId="77777777" w:rsidR="00CD4674" w:rsidRPr="000B7B3A" w:rsidRDefault="00CD4674" w:rsidP="00817F1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CD4674" w:rsidRPr="000B7B3A" w14:paraId="01F60C59" w14:textId="77777777" w:rsidTr="000B7B3A">
        <w:trPr>
          <w:trHeight w:val="290"/>
        </w:trPr>
        <w:tc>
          <w:tcPr>
            <w:tcW w:w="1234" w:type="pct"/>
          </w:tcPr>
          <w:p w14:paraId="53B243AC" w14:textId="77777777" w:rsidR="00CD4674" w:rsidRPr="000B7B3A" w:rsidRDefault="00CD4674" w:rsidP="00817F1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bookmarkStart w:id="0" w:name="_Hlk197535916"/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AEE54" w14:textId="77777777" w:rsidR="00CD4674" w:rsidRPr="000B7B3A" w:rsidRDefault="00CD4674" w:rsidP="00817F1C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r w:rsidRPr="000B7B3A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0B7B3A">
              <w:rPr>
                <w:rFonts w:ascii="Arial" w:hAnsi="Arial" w:cs="Arial"/>
                <w:sz w:val="20"/>
                <w:szCs w:val="20"/>
              </w:rPr>
              <w:instrText>HYPERLINK "https://journalajacr.com/index.php/AJACR"</w:instrText>
            </w:r>
            <w:r w:rsidRPr="000B7B3A">
              <w:rPr>
                <w:rFonts w:ascii="Arial" w:hAnsi="Arial" w:cs="Arial"/>
                <w:sz w:val="20"/>
                <w:szCs w:val="20"/>
              </w:rPr>
            </w:r>
            <w:r w:rsidRPr="000B7B3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B7B3A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Asian Journal of Applied Chemistry Research</w:t>
            </w:r>
            <w:r w:rsidRPr="000B7B3A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0B7B3A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  <w:bookmarkEnd w:id="0"/>
          </w:p>
        </w:tc>
      </w:tr>
      <w:tr w:rsidR="00CD4674" w:rsidRPr="000B7B3A" w14:paraId="01A294F8" w14:textId="77777777" w:rsidTr="000B7B3A">
        <w:trPr>
          <w:trHeight w:val="290"/>
        </w:trPr>
        <w:tc>
          <w:tcPr>
            <w:tcW w:w="1234" w:type="pct"/>
          </w:tcPr>
          <w:p w14:paraId="57446150" w14:textId="77777777" w:rsidR="00CD4674" w:rsidRPr="000B7B3A" w:rsidRDefault="00CD4674" w:rsidP="00817F1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60FA1" w14:textId="77777777" w:rsidR="00CD4674" w:rsidRPr="000B7B3A" w:rsidRDefault="00CD4674" w:rsidP="00817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ACR_135801</w:t>
            </w:r>
          </w:p>
        </w:tc>
      </w:tr>
      <w:tr w:rsidR="00CD4674" w:rsidRPr="000B7B3A" w14:paraId="20B0C4F8" w14:textId="77777777" w:rsidTr="000B7B3A">
        <w:trPr>
          <w:trHeight w:val="650"/>
        </w:trPr>
        <w:tc>
          <w:tcPr>
            <w:tcW w:w="1234" w:type="pct"/>
          </w:tcPr>
          <w:p w14:paraId="55399CC6" w14:textId="77777777" w:rsidR="00CD4674" w:rsidRPr="000B7B3A" w:rsidRDefault="00CD4674" w:rsidP="00817F1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037FE" w14:textId="77777777" w:rsidR="00CD4674" w:rsidRPr="000B7B3A" w:rsidRDefault="00CD4674" w:rsidP="00817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sz w:val="20"/>
                <w:szCs w:val="20"/>
                <w:lang w:val="en-GB"/>
              </w:rPr>
              <w:t>Moisture sorption isotherms and thermodynamic characteristics of spray dried microcapsules of Ximenia americana fruit extracts</w:t>
            </w:r>
          </w:p>
        </w:tc>
      </w:tr>
      <w:tr w:rsidR="00CD4674" w:rsidRPr="000B7B3A" w14:paraId="58A4F62E" w14:textId="77777777" w:rsidTr="000B7B3A">
        <w:trPr>
          <w:trHeight w:val="332"/>
        </w:trPr>
        <w:tc>
          <w:tcPr>
            <w:tcW w:w="1234" w:type="pct"/>
          </w:tcPr>
          <w:p w14:paraId="388132B0" w14:textId="77777777" w:rsidR="00CD4674" w:rsidRPr="000B7B3A" w:rsidRDefault="00CD4674" w:rsidP="00817F1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2668C" w14:textId="77777777" w:rsidR="00CD4674" w:rsidRPr="000B7B3A" w:rsidRDefault="00CD4674" w:rsidP="00817F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33003E7" w14:textId="77777777" w:rsidR="00605952" w:rsidRPr="000B7B3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A145B0" w14:textId="27022F4C" w:rsidR="004807E6" w:rsidRPr="000B7B3A" w:rsidRDefault="004807E6" w:rsidP="004807E6">
      <w:pPr>
        <w:rPr>
          <w:rFonts w:ascii="Arial" w:hAnsi="Arial" w:cs="Arial"/>
          <w:sz w:val="20"/>
          <w:szCs w:val="20"/>
        </w:rPr>
      </w:pPr>
      <w:bookmarkStart w:id="1" w:name="_Hlk171324449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5"/>
        <w:gridCol w:w="9260"/>
        <w:gridCol w:w="6376"/>
      </w:tblGrid>
      <w:tr w:rsidR="004807E6" w:rsidRPr="000B7B3A" w14:paraId="0E7A7ADA" w14:textId="77777777" w:rsidTr="007C3B9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5FB6035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B3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B7B3A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37A6A0FA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807E6" w:rsidRPr="000B7B3A" w14:paraId="21A3E8BD" w14:textId="77777777" w:rsidTr="007C3B9A">
        <w:tc>
          <w:tcPr>
            <w:tcW w:w="1265" w:type="pct"/>
            <w:noWrap/>
          </w:tcPr>
          <w:p w14:paraId="0BC7C37B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7B3A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0B7B3A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09A307B3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E6B127A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B3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7CB0B1DA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7B3A">
              <w:rPr>
                <w:rFonts w:ascii="Arial" w:hAnsi="Arial" w:cs="Arial"/>
                <w:lang w:val="en-GB"/>
              </w:rPr>
              <w:t>Author’s Feedback</w:t>
            </w:r>
            <w:r w:rsidRPr="000B7B3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7B3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807E6" w:rsidRPr="000B7B3A" w14:paraId="0C6B33FE" w14:textId="77777777" w:rsidTr="007C3B9A">
        <w:trPr>
          <w:trHeight w:val="1264"/>
        </w:trPr>
        <w:tc>
          <w:tcPr>
            <w:tcW w:w="1265" w:type="pct"/>
            <w:noWrap/>
          </w:tcPr>
          <w:p w14:paraId="28246DC2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18936FD0" w14:textId="77777777" w:rsidR="004807E6" w:rsidRPr="000B7B3A" w:rsidRDefault="004807E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B354B36" w14:textId="759526BC" w:rsidR="004807E6" w:rsidRPr="000B7B3A" w:rsidRDefault="002D348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 manuscript offers</w:t>
            </w:r>
            <w:r w:rsidR="006F33D0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81969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lutions to environmental challenges</w:t>
            </w:r>
            <w:r w:rsidR="00176CD3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76934FD9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08CBF596" w14:textId="77777777" w:rsidTr="007C3B9A">
        <w:trPr>
          <w:trHeight w:val="1262"/>
        </w:trPr>
        <w:tc>
          <w:tcPr>
            <w:tcW w:w="1265" w:type="pct"/>
            <w:noWrap/>
          </w:tcPr>
          <w:p w14:paraId="07B64A01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741BAB6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FA4DAB8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2678F65" w14:textId="31E05DCA" w:rsidR="007C3B9A" w:rsidRPr="000B7B3A" w:rsidRDefault="00A67117" w:rsidP="00C829B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le is suitable </w:t>
            </w:r>
          </w:p>
        </w:tc>
        <w:tc>
          <w:tcPr>
            <w:tcW w:w="1523" w:type="pct"/>
          </w:tcPr>
          <w:p w14:paraId="39F50BA1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746A6672" w14:textId="77777777" w:rsidTr="007C3B9A">
        <w:trPr>
          <w:trHeight w:val="1262"/>
        </w:trPr>
        <w:tc>
          <w:tcPr>
            <w:tcW w:w="1265" w:type="pct"/>
            <w:noWrap/>
          </w:tcPr>
          <w:p w14:paraId="139923A8" w14:textId="77777777" w:rsidR="004807E6" w:rsidRPr="000B7B3A" w:rsidRDefault="004807E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B7B3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4F9A54A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847101B" w14:textId="218197AA" w:rsidR="004807E6" w:rsidRPr="000B7B3A" w:rsidRDefault="0047626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suitable </w:t>
            </w:r>
          </w:p>
        </w:tc>
        <w:tc>
          <w:tcPr>
            <w:tcW w:w="1523" w:type="pct"/>
          </w:tcPr>
          <w:p w14:paraId="494197D3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6CB56CCF" w14:textId="77777777" w:rsidTr="007C3B9A">
        <w:trPr>
          <w:trHeight w:val="859"/>
        </w:trPr>
        <w:tc>
          <w:tcPr>
            <w:tcW w:w="1265" w:type="pct"/>
            <w:noWrap/>
          </w:tcPr>
          <w:p w14:paraId="30E919BA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798CC737" w14:textId="166380AA" w:rsidR="004807E6" w:rsidRPr="000B7B3A" w:rsidRDefault="002A3C3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bsections and structure </w:t>
            </w:r>
            <w:proofErr w:type="gramStart"/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right</w:t>
            </w:r>
          </w:p>
        </w:tc>
        <w:tc>
          <w:tcPr>
            <w:tcW w:w="1523" w:type="pct"/>
          </w:tcPr>
          <w:p w14:paraId="28C3703C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330D71AC" w14:textId="77777777" w:rsidTr="007C3B9A">
        <w:trPr>
          <w:trHeight w:val="704"/>
        </w:trPr>
        <w:tc>
          <w:tcPr>
            <w:tcW w:w="1265" w:type="pct"/>
            <w:noWrap/>
          </w:tcPr>
          <w:p w14:paraId="071C3830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60A44DFF" w14:textId="3257D32C" w:rsidR="004807E6" w:rsidRPr="000B7B3A" w:rsidRDefault="00AA2F9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work in the manuscript is scientifically robust and technically sou</w:t>
            </w:r>
            <w:r w:rsidR="007F58C8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d because it applies scientific procedures </w:t>
            </w:r>
            <w:r w:rsidR="00194C33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finding solution to environmental problem </w:t>
            </w:r>
            <w:r w:rsidR="00F643D8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rough Adsorption </w:t>
            </w:r>
            <w:r w:rsidR="00FF49A0"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ce </w:t>
            </w:r>
          </w:p>
        </w:tc>
        <w:tc>
          <w:tcPr>
            <w:tcW w:w="1523" w:type="pct"/>
          </w:tcPr>
          <w:p w14:paraId="1A511132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3F2B6512" w14:textId="77777777" w:rsidTr="007C3B9A">
        <w:trPr>
          <w:trHeight w:val="703"/>
        </w:trPr>
        <w:tc>
          <w:tcPr>
            <w:tcW w:w="1265" w:type="pct"/>
            <w:noWrap/>
          </w:tcPr>
          <w:p w14:paraId="25CEAA67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46BFFDF" w14:textId="77777777" w:rsidR="004807E6" w:rsidRPr="000B7B3A" w:rsidRDefault="004807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E43C84E" w14:textId="2B50EB14" w:rsidR="004807E6" w:rsidRPr="000B7B3A" w:rsidRDefault="00A22C8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sufficient </w:t>
            </w:r>
          </w:p>
        </w:tc>
        <w:tc>
          <w:tcPr>
            <w:tcW w:w="1523" w:type="pct"/>
          </w:tcPr>
          <w:p w14:paraId="49683E50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807E6" w:rsidRPr="000B7B3A" w14:paraId="4FCAD552" w14:textId="77777777" w:rsidTr="007C3B9A">
        <w:trPr>
          <w:trHeight w:val="386"/>
        </w:trPr>
        <w:tc>
          <w:tcPr>
            <w:tcW w:w="1265" w:type="pct"/>
            <w:noWrap/>
          </w:tcPr>
          <w:p w14:paraId="7ED12D7D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7B3A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0B7B3A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39CB1F54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407DAA37" w14:textId="77777777" w:rsidR="004807E6" w:rsidRPr="000B7B3A" w:rsidRDefault="004807E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B7B3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FF7CB82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256B5F9" w14:textId="53544381" w:rsidR="004807E6" w:rsidRPr="000B7B3A" w:rsidRDefault="00A222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sz w:val="20"/>
                <w:szCs w:val="20"/>
                <w:lang w:val="en-GB"/>
              </w:rPr>
              <w:t xml:space="preserve">English in the </w:t>
            </w:r>
            <w:r w:rsidR="00325CC0" w:rsidRPr="000B7B3A">
              <w:rPr>
                <w:rFonts w:ascii="Arial" w:hAnsi="Arial" w:cs="Arial"/>
                <w:sz w:val="20"/>
                <w:szCs w:val="20"/>
                <w:lang w:val="en-GB"/>
              </w:rPr>
              <w:t>manuscript</w:t>
            </w:r>
            <w:r w:rsidR="002304DA" w:rsidRPr="000B7B3A">
              <w:rPr>
                <w:rFonts w:ascii="Arial" w:hAnsi="Arial" w:cs="Arial"/>
                <w:sz w:val="20"/>
                <w:szCs w:val="20"/>
                <w:lang w:val="en-GB"/>
              </w:rPr>
              <w:t xml:space="preserve"> needs improvement </w:t>
            </w:r>
          </w:p>
          <w:p w14:paraId="638FF1AA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436E94A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9A09040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807E6" w:rsidRPr="000B7B3A" w14:paraId="6AAB7784" w14:textId="77777777" w:rsidTr="007C3B9A">
        <w:trPr>
          <w:trHeight w:val="1178"/>
        </w:trPr>
        <w:tc>
          <w:tcPr>
            <w:tcW w:w="1265" w:type="pct"/>
            <w:noWrap/>
          </w:tcPr>
          <w:p w14:paraId="33667E1C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B7B3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B7B3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B7B3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E00D168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25A2C0A" w14:textId="045460DA" w:rsidR="004807E6" w:rsidRPr="000B7B3A" w:rsidRDefault="0083632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sz w:val="20"/>
                <w:szCs w:val="20"/>
                <w:lang w:val="en-GB"/>
              </w:rPr>
              <w:t xml:space="preserve">Authors did not characterize </w:t>
            </w:r>
            <w:r w:rsidR="00CA5F88" w:rsidRPr="000B7B3A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8314DA" w:rsidRPr="000B7B3A">
              <w:rPr>
                <w:rFonts w:ascii="Arial" w:hAnsi="Arial" w:cs="Arial"/>
                <w:sz w:val="20"/>
                <w:szCs w:val="20"/>
                <w:lang w:val="en-GB"/>
              </w:rPr>
              <w:t xml:space="preserve">material for sufficient information </w:t>
            </w:r>
          </w:p>
          <w:p w14:paraId="285848B3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DE9BAAD" w14:textId="77777777" w:rsidR="004807E6" w:rsidRPr="000B7B3A" w:rsidRDefault="004807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F15046E" w14:textId="77777777" w:rsidR="004807E6" w:rsidRPr="000B7B3A" w:rsidRDefault="004807E6" w:rsidP="004807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57C500" w14:textId="77777777" w:rsidR="004807E6" w:rsidRPr="000B7B3A" w:rsidRDefault="004807E6" w:rsidP="004807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CF47A92" w14:textId="77777777" w:rsidR="004807E6" w:rsidRPr="000B7B3A" w:rsidRDefault="004807E6" w:rsidP="004807E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8"/>
        <w:gridCol w:w="7920"/>
        <w:gridCol w:w="6623"/>
      </w:tblGrid>
      <w:tr w:rsidR="004807E6" w:rsidRPr="000B7B3A" w14:paraId="6857058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D97B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B7B3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B7B3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B9FE21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807E6" w:rsidRPr="000B7B3A" w14:paraId="1D0F1022" w14:textId="77777777" w:rsidTr="000B7B3A">
        <w:trPr>
          <w:trHeight w:val="935"/>
        </w:trPr>
        <w:tc>
          <w:tcPr>
            <w:tcW w:w="152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C58E5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9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B3A42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B7B3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82" w:type="pct"/>
            <w:shd w:val="clear" w:color="auto" w:fill="auto"/>
          </w:tcPr>
          <w:p w14:paraId="6AA6D38F" w14:textId="77777777" w:rsidR="004807E6" w:rsidRPr="000B7B3A" w:rsidRDefault="004807E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B7B3A">
              <w:rPr>
                <w:rFonts w:ascii="Arial" w:hAnsi="Arial" w:cs="Arial"/>
                <w:lang w:val="en-GB"/>
              </w:rPr>
              <w:t>Author’s comment</w:t>
            </w:r>
            <w:r w:rsidRPr="000B7B3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B7B3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4807E6" w:rsidRPr="000B7B3A" w14:paraId="41B37193" w14:textId="77777777" w:rsidTr="000B7B3A">
        <w:trPr>
          <w:trHeight w:val="697"/>
        </w:trPr>
        <w:tc>
          <w:tcPr>
            <w:tcW w:w="152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AB381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B7B3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7F53CD1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9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2B1FC8" w14:textId="5EE87833" w:rsidR="004807E6" w:rsidRPr="000B7B3A" w:rsidRDefault="009C1F6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B7B3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0F6EE6E5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9C8B40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82" w:type="pct"/>
            <w:shd w:val="clear" w:color="auto" w:fill="auto"/>
            <w:vAlign w:val="center"/>
          </w:tcPr>
          <w:p w14:paraId="0C96E89A" w14:textId="77777777" w:rsidR="004807E6" w:rsidRPr="000B7B3A" w:rsidRDefault="004807E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6600F6" w14:textId="77777777" w:rsidR="004807E6" w:rsidRPr="000B7B3A" w:rsidRDefault="004807E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3FACDE" w14:textId="77777777" w:rsidR="004807E6" w:rsidRPr="000B7B3A" w:rsidRDefault="004807E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D78FC6" w14:textId="77777777" w:rsidR="004807E6" w:rsidRPr="000B7B3A" w:rsidRDefault="004807E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1"/>
      <w:bookmarkEnd w:id="2"/>
    </w:tbl>
    <w:p w14:paraId="7690A0FD" w14:textId="77777777" w:rsidR="004C3DF1" w:rsidRPr="000B7B3A" w:rsidRDefault="004C3DF1" w:rsidP="004807E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186D5A97" w14:textId="77777777" w:rsidR="000B7B3A" w:rsidRPr="000B7B3A" w:rsidRDefault="000B7B3A" w:rsidP="004807E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1E70D59E" w14:textId="77777777" w:rsidR="000B7B3A" w:rsidRPr="000B7B3A" w:rsidRDefault="000B7B3A" w:rsidP="000B7B3A">
      <w:pPr>
        <w:rPr>
          <w:rFonts w:ascii="Arial" w:hAnsi="Arial" w:cs="Arial"/>
          <w:b/>
          <w:sz w:val="20"/>
          <w:szCs w:val="20"/>
          <w:u w:val="single"/>
        </w:rPr>
      </w:pPr>
      <w:r w:rsidRPr="000B7B3A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87D70F8" w14:textId="77777777" w:rsidR="000B7B3A" w:rsidRPr="000B7B3A" w:rsidRDefault="000B7B3A" w:rsidP="004807E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0468ACBC" w14:textId="2B60187F" w:rsidR="000B7B3A" w:rsidRPr="000B7B3A" w:rsidRDefault="000B7B3A" w:rsidP="000B7B3A">
      <w:pPr>
        <w:pStyle w:val="BodyText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3" w:name="_Hlk197616437"/>
      <w:r w:rsidRPr="000B7B3A">
        <w:rPr>
          <w:rFonts w:ascii="Arial" w:hAnsi="Arial" w:cs="Arial"/>
          <w:b/>
          <w:bCs/>
          <w:sz w:val="20"/>
          <w:szCs w:val="20"/>
          <w:lang w:val="en-GB"/>
        </w:rPr>
        <w:t>John Godwin</w:t>
      </w:r>
      <w:r w:rsidRPr="000B7B3A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0B7B3A">
        <w:rPr>
          <w:rFonts w:ascii="Arial" w:hAnsi="Arial" w:cs="Arial"/>
          <w:b/>
          <w:bCs/>
          <w:sz w:val="20"/>
          <w:szCs w:val="20"/>
          <w:lang w:val="en-GB"/>
        </w:rPr>
        <w:t>Mudiame University, Nigeria</w:t>
      </w:r>
    </w:p>
    <w:bookmarkEnd w:id="3"/>
    <w:p w14:paraId="1E61E276" w14:textId="77777777" w:rsidR="002C2BE7" w:rsidRPr="000B7B3A" w:rsidRDefault="002C2BE7" w:rsidP="004807E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5219C2F7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41596AC0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1E612C9B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10F8FC85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3AFC355C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7897E95A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76E02737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104D5D33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02FD1684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  <w:r w:rsidRPr="000B7B3A">
        <w:rPr>
          <w:rFonts w:ascii="Arial" w:hAnsi="Arial" w:cs="Arial"/>
          <w:sz w:val="20"/>
          <w:szCs w:val="20"/>
        </w:rPr>
        <w:tab/>
      </w:r>
    </w:p>
    <w:p w14:paraId="42558724" w14:textId="77777777" w:rsidR="002C2BE7" w:rsidRPr="000B7B3A" w:rsidRDefault="002C2BE7" w:rsidP="002C2BE7">
      <w:pPr>
        <w:rPr>
          <w:rFonts w:ascii="Arial" w:hAnsi="Arial" w:cs="Arial"/>
          <w:sz w:val="20"/>
          <w:szCs w:val="20"/>
        </w:rPr>
      </w:pPr>
    </w:p>
    <w:p w14:paraId="390A181A" w14:textId="77777777" w:rsidR="002C2BE7" w:rsidRPr="000B7B3A" w:rsidRDefault="002C2BE7" w:rsidP="004807E6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2C2BE7" w:rsidRPr="000B7B3A" w:rsidSect="000B7B3A">
      <w:headerReference w:type="default" r:id="rId8"/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0F6FB" w14:textId="77777777" w:rsidR="00F80E41" w:rsidRPr="0000007A" w:rsidRDefault="00F80E41" w:rsidP="0099583E">
      <w:r>
        <w:separator/>
      </w:r>
    </w:p>
  </w:endnote>
  <w:endnote w:type="continuationSeparator" w:id="0">
    <w:p w14:paraId="43717D53" w14:textId="77777777" w:rsidR="00F80E41" w:rsidRPr="0000007A" w:rsidRDefault="00F80E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5AC1FA" w14:textId="77777777" w:rsidR="00F80E41" w:rsidRPr="0000007A" w:rsidRDefault="00F80E41" w:rsidP="0099583E">
      <w:r>
        <w:separator/>
      </w:r>
    </w:p>
  </w:footnote>
  <w:footnote w:type="continuationSeparator" w:id="0">
    <w:p w14:paraId="1059DD1C" w14:textId="77777777" w:rsidR="00F80E41" w:rsidRPr="0000007A" w:rsidRDefault="00F80E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AE63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AEDE6F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67724494">
    <w:abstractNumId w:val="3"/>
  </w:num>
  <w:num w:numId="2" w16cid:durableId="523055900">
    <w:abstractNumId w:val="7"/>
  </w:num>
  <w:num w:numId="3" w16cid:durableId="1749380671">
    <w:abstractNumId w:val="6"/>
  </w:num>
  <w:num w:numId="4" w16cid:durableId="1487864451">
    <w:abstractNumId w:val="8"/>
  </w:num>
  <w:num w:numId="5" w16cid:durableId="1805124238">
    <w:abstractNumId w:val="5"/>
  </w:num>
  <w:num w:numId="6" w16cid:durableId="848445414">
    <w:abstractNumId w:val="0"/>
  </w:num>
  <w:num w:numId="7" w16cid:durableId="1060909730">
    <w:abstractNumId w:val="2"/>
  </w:num>
  <w:num w:numId="8" w16cid:durableId="988827614">
    <w:abstractNumId w:val="10"/>
  </w:num>
  <w:num w:numId="9" w16cid:durableId="1626933548">
    <w:abstractNumId w:val="9"/>
  </w:num>
  <w:num w:numId="10" w16cid:durableId="1298802070">
    <w:abstractNumId w:val="1"/>
  </w:num>
  <w:num w:numId="11" w16cid:durableId="4129433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26EAE"/>
    <w:rsid w:val="00037D52"/>
    <w:rsid w:val="00040915"/>
    <w:rsid w:val="000450FC"/>
    <w:rsid w:val="0005513F"/>
    <w:rsid w:val="00056CB0"/>
    <w:rsid w:val="0006257C"/>
    <w:rsid w:val="00062FCA"/>
    <w:rsid w:val="000661E3"/>
    <w:rsid w:val="00077CA7"/>
    <w:rsid w:val="00084D7C"/>
    <w:rsid w:val="000936AC"/>
    <w:rsid w:val="00095A59"/>
    <w:rsid w:val="000A0B71"/>
    <w:rsid w:val="000A2134"/>
    <w:rsid w:val="000A5E36"/>
    <w:rsid w:val="000A6F41"/>
    <w:rsid w:val="000B4EE5"/>
    <w:rsid w:val="000B52B4"/>
    <w:rsid w:val="000B74A1"/>
    <w:rsid w:val="000B757E"/>
    <w:rsid w:val="000B7B3A"/>
    <w:rsid w:val="000B7F1C"/>
    <w:rsid w:val="000C0837"/>
    <w:rsid w:val="000C3B7E"/>
    <w:rsid w:val="000E310A"/>
    <w:rsid w:val="000E34C5"/>
    <w:rsid w:val="00101322"/>
    <w:rsid w:val="00103DD8"/>
    <w:rsid w:val="0011153A"/>
    <w:rsid w:val="0011290D"/>
    <w:rsid w:val="00114CDC"/>
    <w:rsid w:val="00135749"/>
    <w:rsid w:val="00136984"/>
    <w:rsid w:val="00137487"/>
    <w:rsid w:val="00150304"/>
    <w:rsid w:val="0015296D"/>
    <w:rsid w:val="00163622"/>
    <w:rsid w:val="001645A2"/>
    <w:rsid w:val="00164F4E"/>
    <w:rsid w:val="00165685"/>
    <w:rsid w:val="00167BF6"/>
    <w:rsid w:val="001766DF"/>
    <w:rsid w:val="00176CD3"/>
    <w:rsid w:val="0018478B"/>
    <w:rsid w:val="0018753A"/>
    <w:rsid w:val="00194C33"/>
    <w:rsid w:val="001965F5"/>
    <w:rsid w:val="00197E68"/>
    <w:rsid w:val="001A1605"/>
    <w:rsid w:val="001B0C63"/>
    <w:rsid w:val="001B2CCC"/>
    <w:rsid w:val="001B59E2"/>
    <w:rsid w:val="001C09EF"/>
    <w:rsid w:val="001D3A1D"/>
    <w:rsid w:val="001D6BFA"/>
    <w:rsid w:val="001E0F58"/>
    <w:rsid w:val="001F24FF"/>
    <w:rsid w:val="001F707F"/>
    <w:rsid w:val="002011F3"/>
    <w:rsid w:val="00201B85"/>
    <w:rsid w:val="002105F7"/>
    <w:rsid w:val="00220111"/>
    <w:rsid w:val="00221B10"/>
    <w:rsid w:val="0022369C"/>
    <w:rsid w:val="0022709E"/>
    <w:rsid w:val="002304DA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96253"/>
    <w:rsid w:val="002A3C39"/>
    <w:rsid w:val="002A5799"/>
    <w:rsid w:val="002B7E08"/>
    <w:rsid w:val="002C0411"/>
    <w:rsid w:val="002C2BE7"/>
    <w:rsid w:val="002D329B"/>
    <w:rsid w:val="002D3486"/>
    <w:rsid w:val="002D429E"/>
    <w:rsid w:val="002E2339"/>
    <w:rsid w:val="002E4E16"/>
    <w:rsid w:val="002E6D86"/>
    <w:rsid w:val="002F373C"/>
    <w:rsid w:val="002F6935"/>
    <w:rsid w:val="003204B8"/>
    <w:rsid w:val="00325CC0"/>
    <w:rsid w:val="00326071"/>
    <w:rsid w:val="00336844"/>
    <w:rsid w:val="0033692F"/>
    <w:rsid w:val="00363854"/>
    <w:rsid w:val="00366375"/>
    <w:rsid w:val="00381969"/>
    <w:rsid w:val="003A04E7"/>
    <w:rsid w:val="003A68ED"/>
    <w:rsid w:val="003A6E1A"/>
    <w:rsid w:val="003B1B45"/>
    <w:rsid w:val="003B2172"/>
    <w:rsid w:val="003C02B9"/>
    <w:rsid w:val="003C26CB"/>
    <w:rsid w:val="003C3543"/>
    <w:rsid w:val="003C54D9"/>
    <w:rsid w:val="003C7127"/>
    <w:rsid w:val="003E746A"/>
    <w:rsid w:val="003F481D"/>
    <w:rsid w:val="003F6F0D"/>
    <w:rsid w:val="00405613"/>
    <w:rsid w:val="00407D92"/>
    <w:rsid w:val="00422010"/>
    <w:rsid w:val="00427F54"/>
    <w:rsid w:val="004343E4"/>
    <w:rsid w:val="0044519B"/>
    <w:rsid w:val="00445928"/>
    <w:rsid w:val="00456192"/>
    <w:rsid w:val="00457AB1"/>
    <w:rsid w:val="00457BC0"/>
    <w:rsid w:val="00462996"/>
    <w:rsid w:val="00467D33"/>
    <w:rsid w:val="00473A40"/>
    <w:rsid w:val="00474D99"/>
    <w:rsid w:val="00476264"/>
    <w:rsid w:val="004807E6"/>
    <w:rsid w:val="004909B5"/>
    <w:rsid w:val="004B0818"/>
    <w:rsid w:val="004B4CAD"/>
    <w:rsid w:val="004B67A0"/>
    <w:rsid w:val="004C0ED8"/>
    <w:rsid w:val="004C3DF1"/>
    <w:rsid w:val="004D2E36"/>
    <w:rsid w:val="00503AB6"/>
    <w:rsid w:val="005047C5"/>
    <w:rsid w:val="00521F1E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B3762"/>
    <w:rsid w:val="005C25A0"/>
    <w:rsid w:val="005D230D"/>
    <w:rsid w:val="006011B8"/>
    <w:rsid w:val="00602F7D"/>
    <w:rsid w:val="00605952"/>
    <w:rsid w:val="00620677"/>
    <w:rsid w:val="00624032"/>
    <w:rsid w:val="00645A56"/>
    <w:rsid w:val="00652814"/>
    <w:rsid w:val="006532DF"/>
    <w:rsid w:val="0065579D"/>
    <w:rsid w:val="00656063"/>
    <w:rsid w:val="00657243"/>
    <w:rsid w:val="00663792"/>
    <w:rsid w:val="0067046C"/>
    <w:rsid w:val="00680EB4"/>
    <w:rsid w:val="0068446F"/>
    <w:rsid w:val="006870A8"/>
    <w:rsid w:val="00691B23"/>
    <w:rsid w:val="006934EB"/>
    <w:rsid w:val="00696CAD"/>
    <w:rsid w:val="006A5E0B"/>
    <w:rsid w:val="006B7C8E"/>
    <w:rsid w:val="006C16CF"/>
    <w:rsid w:val="006C3797"/>
    <w:rsid w:val="006E318D"/>
    <w:rsid w:val="006E4337"/>
    <w:rsid w:val="006E7D6E"/>
    <w:rsid w:val="006F33D0"/>
    <w:rsid w:val="006F4846"/>
    <w:rsid w:val="00701186"/>
    <w:rsid w:val="00707BE1"/>
    <w:rsid w:val="007173DC"/>
    <w:rsid w:val="007238EB"/>
    <w:rsid w:val="00724833"/>
    <w:rsid w:val="007317C3"/>
    <w:rsid w:val="00735257"/>
    <w:rsid w:val="0073538B"/>
    <w:rsid w:val="007563D1"/>
    <w:rsid w:val="00766889"/>
    <w:rsid w:val="00766A0D"/>
    <w:rsid w:val="00767F8C"/>
    <w:rsid w:val="0077245B"/>
    <w:rsid w:val="00774427"/>
    <w:rsid w:val="00777F5B"/>
    <w:rsid w:val="00780B67"/>
    <w:rsid w:val="00782A22"/>
    <w:rsid w:val="007978B7"/>
    <w:rsid w:val="007C3B9A"/>
    <w:rsid w:val="007D0246"/>
    <w:rsid w:val="007E0F06"/>
    <w:rsid w:val="007E2523"/>
    <w:rsid w:val="007F5873"/>
    <w:rsid w:val="007F58C8"/>
    <w:rsid w:val="007F623E"/>
    <w:rsid w:val="00810105"/>
    <w:rsid w:val="008133DE"/>
    <w:rsid w:val="00815F94"/>
    <w:rsid w:val="008173A7"/>
    <w:rsid w:val="00820C78"/>
    <w:rsid w:val="008224E2"/>
    <w:rsid w:val="00825DC9"/>
    <w:rsid w:val="0082676D"/>
    <w:rsid w:val="008314DA"/>
    <w:rsid w:val="00836328"/>
    <w:rsid w:val="008417FA"/>
    <w:rsid w:val="00846F1F"/>
    <w:rsid w:val="00864044"/>
    <w:rsid w:val="0086594C"/>
    <w:rsid w:val="00872E19"/>
    <w:rsid w:val="00877F10"/>
    <w:rsid w:val="00882091"/>
    <w:rsid w:val="008857B8"/>
    <w:rsid w:val="00891538"/>
    <w:rsid w:val="008915AC"/>
    <w:rsid w:val="00893E75"/>
    <w:rsid w:val="00896F4B"/>
    <w:rsid w:val="008C01B3"/>
    <w:rsid w:val="008C2F62"/>
    <w:rsid w:val="008C3385"/>
    <w:rsid w:val="008C366B"/>
    <w:rsid w:val="008C4C9E"/>
    <w:rsid w:val="008D020E"/>
    <w:rsid w:val="008F36E4"/>
    <w:rsid w:val="00903D73"/>
    <w:rsid w:val="00915531"/>
    <w:rsid w:val="00944343"/>
    <w:rsid w:val="00952F0A"/>
    <w:rsid w:val="009553EC"/>
    <w:rsid w:val="00956A49"/>
    <w:rsid w:val="00982766"/>
    <w:rsid w:val="009852C4"/>
    <w:rsid w:val="0099583E"/>
    <w:rsid w:val="009A0242"/>
    <w:rsid w:val="009A16AD"/>
    <w:rsid w:val="009A59ED"/>
    <w:rsid w:val="009B21CD"/>
    <w:rsid w:val="009B4BA5"/>
    <w:rsid w:val="009B75E6"/>
    <w:rsid w:val="009C1F66"/>
    <w:rsid w:val="009C5642"/>
    <w:rsid w:val="009C5EC7"/>
    <w:rsid w:val="009C6373"/>
    <w:rsid w:val="009E13C3"/>
    <w:rsid w:val="009E6A30"/>
    <w:rsid w:val="009F29EB"/>
    <w:rsid w:val="00A001A0"/>
    <w:rsid w:val="00A038E0"/>
    <w:rsid w:val="00A04E53"/>
    <w:rsid w:val="00A06CCE"/>
    <w:rsid w:val="00A12C83"/>
    <w:rsid w:val="00A222EE"/>
    <w:rsid w:val="00A22C81"/>
    <w:rsid w:val="00A31AAC"/>
    <w:rsid w:val="00A32905"/>
    <w:rsid w:val="00A36C95"/>
    <w:rsid w:val="00A37DE3"/>
    <w:rsid w:val="00A452CA"/>
    <w:rsid w:val="00A519D1"/>
    <w:rsid w:val="00A52596"/>
    <w:rsid w:val="00A535A9"/>
    <w:rsid w:val="00A60A53"/>
    <w:rsid w:val="00A652B4"/>
    <w:rsid w:val="00A65C50"/>
    <w:rsid w:val="00A67117"/>
    <w:rsid w:val="00A70365"/>
    <w:rsid w:val="00A9244D"/>
    <w:rsid w:val="00A93688"/>
    <w:rsid w:val="00AA2F9F"/>
    <w:rsid w:val="00AA41B3"/>
    <w:rsid w:val="00AB1ED6"/>
    <w:rsid w:val="00AB397D"/>
    <w:rsid w:val="00AB46F9"/>
    <w:rsid w:val="00AB638A"/>
    <w:rsid w:val="00AB6E43"/>
    <w:rsid w:val="00AC1349"/>
    <w:rsid w:val="00AC2711"/>
    <w:rsid w:val="00AE3ABC"/>
    <w:rsid w:val="00AF1862"/>
    <w:rsid w:val="00AF1A2C"/>
    <w:rsid w:val="00AF24BB"/>
    <w:rsid w:val="00AF3016"/>
    <w:rsid w:val="00B01A8C"/>
    <w:rsid w:val="00B02E7C"/>
    <w:rsid w:val="00B10C28"/>
    <w:rsid w:val="00B13E02"/>
    <w:rsid w:val="00B17BC1"/>
    <w:rsid w:val="00B22FE6"/>
    <w:rsid w:val="00B3033D"/>
    <w:rsid w:val="00B357BB"/>
    <w:rsid w:val="00B41D04"/>
    <w:rsid w:val="00B42EF0"/>
    <w:rsid w:val="00B45227"/>
    <w:rsid w:val="00B62087"/>
    <w:rsid w:val="00B62F41"/>
    <w:rsid w:val="00B760E1"/>
    <w:rsid w:val="00B94492"/>
    <w:rsid w:val="00BA1AB3"/>
    <w:rsid w:val="00BA6421"/>
    <w:rsid w:val="00BB4FEC"/>
    <w:rsid w:val="00BB688E"/>
    <w:rsid w:val="00BB6F60"/>
    <w:rsid w:val="00BC061A"/>
    <w:rsid w:val="00BC402F"/>
    <w:rsid w:val="00BC4C24"/>
    <w:rsid w:val="00BD794F"/>
    <w:rsid w:val="00BE0C20"/>
    <w:rsid w:val="00BE1352"/>
    <w:rsid w:val="00BE13EF"/>
    <w:rsid w:val="00BE40A5"/>
    <w:rsid w:val="00BE6454"/>
    <w:rsid w:val="00BE7289"/>
    <w:rsid w:val="00BF75D4"/>
    <w:rsid w:val="00C069B5"/>
    <w:rsid w:val="00C10283"/>
    <w:rsid w:val="00C1031E"/>
    <w:rsid w:val="00C118EC"/>
    <w:rsid w:val="00C1400A"/>
    <w:rsid w:val="00C22886"/>
    <w:rsid w:val="00C25C8F"/>
    <w:rsid w:val="00C263C6"/>
    <w:rsid w:val="00C3681F"/>
    <w:rsid w:val="00C635B6"/>
    <w:rsid w:val="00C829B2"/>
    <w:rsid w:val="00C84097"/>
    <w:rsid w:val="00C85D8D"/>
    <w:rsid w:val="00C903BF"/>
    <w:rsid w:val="00C91159"/>
    <w:rsid w:val="00CA5F88"/>
    <w:rsid w:val="00CB1655"/>
    <w:rsid w:val="00CB3665"/>
    <w:rsid w:val="00CB429B"/>
    <w:rsid w:val="00CC2AAE"/>
    <w:rsid w:val="00CC6A9E"/>
    <w:rsid w:val="00CD093E"/>
    <w:rsid w:val="00CD1556"/>
    <w:rsid w:val="00CD1FD7"/>
    <w:rsid w:val="00CD422D"/>
    <w:rsid w:val="00CD4674"/>
    <w:rsid w:val="00CE3FE4"/>
    <w:rsid w:val="00CE5956"/>
    <w:rsid w:val="00CE5AC7"/>
    <w:rsid w:val="00CE6368"/>
    <w:rsid w:val="00CF0BBB"/>
    <w:rsid w:val="00CF52C0"/>
    <w:rsid w:val="00CF5CAE"/>
    <w:rsid w:val="00D121C6"/>
    <w:rsid w:val="00D1283A"/>
    <w:rsid w:val="00D17979"/>
    <w:rsid w:val="00D2075F"/>
    <w:rsid w:val="00D37E12"/>
    <w:rsid w:val="00D40416"/>
    <w:rsid w:val="00D40553"/>
    <w:rsid w:val="00D41450"/>
    <w:rsid w:val="00D44463"/>
    <w:rsid w:val="00D447BC"/>
    <w:rsid w:val="00D4782A"/>
    <w:rsid w:val="00D522E7"/>
    <w:rsid w:val="00D54F88"/>
    <w:rsid w:val="00D66AC5"/>
    <w:rsid w:val="00D7603E"/>
    <w:rsid w:val="00D7618B"/>
    <w:rsid w:val="00D90124"/>
    <w:rsid w:val="00D90D23"/>
    <w:rsid w:val="00D9392F"/>
    <w:rsid w:val="00DA41F5"/>
    <w:rsid w:val="00DA41FC"/>
    <w:rsid w:val="00DB4568"/>
    <w:rsid w:val="00DB7A27"/>
    <w:rsid w:val="00DB7E1B"/>
    <w:rsid w:val="00DC06F4"/>
    <w:rsid w:val="00DC1D81"/>
    <w:rsid w:val="00DC3FAC"/>
    <w:rsid w:val="00DE0C97"/>
    <w:rsid w:val="00DE1155"/>
    <w:rsid w:val="00E2249E"/>
    <w:rsid w:val="00E25A29"/>
    <w:rsid w:val="00E451EA"/>
    <w:rsid w:val="00E47639"/>
    <w:rsid w:val="00E5699C"/>
    <w:rsid w:val="00E57F4B"/>
    <w:rsid w:val="00E63889"/>
    <w:rsid w:val="00E71C8D"/>
    <w:rsid w:val="00E72360"/>
    <w:rsid w:val="00E81DB7"/>
    <w:rsid w:val="00E835FA"/>
    <w:rsid w:val="00E84419"/>
    <w:rsid w:val="00E91496"/>
    <w:rsid w:val="00E93628"/>
    <w:rsid w:val="00E972A7"/>
    <w:rsid w:val="00EB2F55"/>
    <w:rsid w:val="00EB3E91"/>
    <w:rsid w:val="00EC1FA2"/>
    <w:rsid w:val="00EC6894"/>
    <w:rsid w:val="00ED062C"/>
    <w:rsid w:val="00ED0959"/>
    <w:rsid w:val="00ED3B15"/>
    <w:rsid w:val="00ED6B12"/>
    <w:rsid w:val="00EE3855"/>
    <w:rsid w:val="00EF2AA5"/>
    <w:rsid w:val="00EF326D"/>
    <w:rsid w:val="00EF53FE"/>
    <w:rsid w:val="00EF6191"/>
    <w:rsid w:val="00F04900"/>
    <w:rsid w:val="00F2643C"/>
    <w:rsid w:val="00F3191E"/>
    <w:rsid w:val="00F3669D"/>
    <w:rsid w:val="00F405F8"/>
    <w:rsid w:val="00F43510"/>
    <w:rsid w:val="00F45B5A"/>
    <w:rsid w:val="00F4700F"/>
    <w:rsid w:val="00F5263E"/>
    <w:rsid w:val="00F54523"/>
    <w:rsid w:val="00F55031"/>
    <w:rsid w:val="00F573EA"/>
    <w:rsid w:val="00F57E9D"/>
    <w:rsid w:val="00F643D8"/>
    <w:rsid w:val="00F64662"/>
    <w:rsid w:val="00F80E41"/>
    <w:rsid w:val="00F82AA1"/>
    <w:rsid w:val="00F95469"/>
    <w:rsid w:val="00FA6528"/>
    <w:rsid w:val="00FA6608"/>
    <w:rsid w:val="00FB1B19"/>
    <w:rsid w:val="00FB3441"/>
    <w:rsid w:val="00FC6387"/>
    <w:rsid w:val="00FD02A9"/>
    <w:rsid w:val="00FD70A7"/>
    <w:rsid w:val="00FD7338"/>
    <w:rsid w:val="00FF09A0"/>
    <w:rsid w:val="00FF27A9"/>
    <w:rsid w:val="00FF2FFF"/>
    <w:rsid w:val="00FF4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205B6"/>
  <w15:chartTrackingRefBased/>
  <w15:docId w15:val="{E828F696-A28F-6941-86E2-CB5C6BAE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C1F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88E01B-6382-4599-9C48-8E1707936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8983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AC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10</cp:revision>
  <dcterms:created xsi:type="dcterms:W3CDTF">2025-05-04T14:02:00Z</dcterms:created>
  <dcterms:modified xsi:type="dcterms:W3CDTF">2025-05-08T11:37:00Z</dcterms:modified>
</cp:coreProperties>
</file>